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4" w:name="supplementary-materials"/>
    <w:p>
      <w:pPr>
        <w:pStyle w:val="Heading1"/>
      </w:pPr>
      <w:r>
        <w:t xml:space="preserve">Supplementary Materials</w:t>
      </w:r>
    </w:p>
    <w:bookmarkStart w:id="2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85.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7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9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9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3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06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1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4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5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6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4.10</w:t>
            </w:r>
          </w:p>
        </w:tc>
      </w:tr>
      <w:tr>
        <w:trPr>
          <w:cantSplit/>
          <w:trHeight w:val="53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58</w:t>
            </w:r>
          </w:p>
        </w:tc>
      </w:tr>
      <w:tr>
        <w:trPr>
          <w:cantSplit/>
          <w:trHeight w:val="564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19.3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0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6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6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9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4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6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6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3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6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4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60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8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6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0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23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45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32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953"/>
        <w:gridCol w:w="1033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.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2.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60.6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51.4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5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64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43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93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We fitted a Bayesian logistic mixed model (estimated using MCMC sampling with 4 chains of 10000 iterations and a warmup of 5000) to predict data_avail with year (formula: data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864"/>
        <w:gridCol w:w="900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7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6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6.6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80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9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84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.68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9.48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82.7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9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3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04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8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8.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8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5.85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1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0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3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Criteria scores for 450 articles computational materials and data availability for each of the five evaluators. Each article was evaluated on a 0 to 3 scale for computational materials (Code) and raw data availability (Data) by one of five evaluators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riteria scores for 450 articles computational materials and data availability for each of the five evaluators. Each article was evaluated on a 0 to 3 scale for computational materials (Code) and raw data availability (Data) by one of five evaluators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code availability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publishing journal on articles’ supporting data availability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publishing journal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title on articles’ supporting code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year of publication on articles’ supporting data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publishing journal’s five-year impact factor on articles’ supporting code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: Equivalence test for a model testing the effect of the year of publication on articles’ supporting data availability." title="" id="41" name="Picture"/>
            <a:graphic>
              <a:graphicData uri="http://schemas.openxmlformats.org/drawingml/2006/picture">
                <pic:pic>
                  <pic:nvPicPr>
                    <pic:cNvPr descr="../figures/Sparks_et_al_Supplementary_Figure_7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quivalence test for a model testing the effect of the year of publication on articles’ supporting data availability.</w:t>
      </w:r>
    </w:p>
    <w:bookmarkEnd w:id="43"/>
    <w:bookmarkEnd w:id="44"/>
    <w:sectPr w:rsidR="009B373C" w:rsidRPr="00C51716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  <w:style w:styleId="TableGrid" w:type="table">
    <w:name w:val="Table Grid"/>
    <w:basedOn w:val="TableNormal"/>
    <w:rsid w:val="009B373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image" Id="rId40" Target="media/rId40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10-14T07:32:40Z</dcterms:created>
  <dcterms:modified xsi:type="dcterms:W3CDTF">2022-10-14T07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american-phytopathological-society.csl</vt:lpwstr>
  </property>
  <property fmtid="{D5CDD505-2E9C-101B-9397-08002B2CF9AE}" pid="4" name="link-citations">
    <vt:lpwstr>False</vt:lpwstr>
  </property>
  <property fmtid="{D5CDD505-2E9C-101B-9397-08002B2CF9AE}" pid="5" name="output">
    <vt:lpwstr/>
  </property>
</Properties>
</file>